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Application</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 | [Phone Number]</w:t>
      </w:r>
    </w:p>
    <w:p>
      <w:pPr>
        <w:pStyle w:val="BodyText"/>
      </w:pPr>
      <w:r>
        <w:t xml:space="preserve">[Date]</w:t>
      </w:r>
    </w:p>
    <w:bookmarkStart w:id="20" w:name="X9bd53425846742d4205e7efe78d8da38f2cf1db"/>
    <w:p>
      <w:pPr>
        <w:pStyle w:val="Heading2"/>
      </w:pPr>
      <w:r>
        <w:t xml:space="preserve">Hiring Manager</w:t>
      </w:r>
      <w:r>
        <w:br/>
      </w:r>
      <w:r>
        <w:t xml:space="preserve">[Company Name]</w:t>
      </w:r>
      <w:r>
        <w:br/>
      </w:r>
      <w:r>
        <w:t xml:space="preserve">[Company Address]</w:t>
      </w:r>
      <w:r>
        <w:br/>
      </w:r>
      <w:r>
        <w:t xml:space="preserve">[City, State, ZIP Code]</w:t>
      </w:r>
    </w:p>
    <w:p>
      <w:pPr>
        <w:pStyle w:val="FirstParagraph"/>
      </w:pPr>
      <w:r>
        <w:t xml:space="preserve">Dear Hiring Manager,</w:t>
      </w:r>
    </w:p>
    <w:p>
      <w:pPr>
        <w:pStyle w:val="BodyText"/>
      </w:pPr>
      <w:r>
        <w:t xml:space="preserve">I am writing to express my enthusiastic interest in the Sales Executive position at [Company Name] in Germany Berlin. As a results-driven sales professional with over [X years] of experience driving revenue growth and building strategic partnerships, I am eager to contribute my expertise to your team. Germany’s reputation as a global economic powerhouse and Berlin’s dynamic startup ecosystem have long inspired me to pursue opportunities in this vibrant market. This role aligns perfectly with my career goals of leveraging sales excellence to support innovative businesses in one of Europe’s most competitive and forward-thinking cities.</w:t>
      </w:r>
    </w:p>
    <w:p>
      <w:pPr>
        <w:pStyle w:val="BodyText"/>
      </w:pPr>
      <w:r>
        <w:t xml:space="preserve">Throughout my career, I have consistently demonstrated the ability to identify high-potential clients, craft tailored solutions, and exceed sales targets. As a Sales Executive at [Previous Company], I grew annual revenue by [X]% within two years by focusing on relationship-building and data-driven decision-making. My success in managing complex sales cycles—from initial outreach to post-sale support—has earned me recognition as a top performer in my industry. I understand that the German market demands precision, reliability, and a deep understanding of local business practices, which are values I have consistently upheld in my professional journey.</w:t>
      </w:r>
    </w:p>
    <w:p>
      <w:pPr>
        <w:pStyle w:val="BodyText"/>
      </w:pPr>
      <w:r>
        <w:t xml:space="preserve">What excites me most about this opportunity is the chance to work within Germany Berlin’s unique business environment. The city’s blend of traditional industries and cutting-edge innovation creates a fertile ground for sales professionals who can adapt to diverse client needs. I have spent considerable time researching the local market, including trends in [specific industry, e.g., technology, manufacturing, or renewable energy], and I am confident that my knowledge of German business culture—such as the emphasis on punctuality, professionalism, and long-term partnerships—will enable me to thrive here. Additionally, my fluency in [language(s), if applicable] allows me to communicate effectively with local stakeholders and build trust across cultural boundaries.</w:t>
      </w:r>
    </w:p>
    <w:p>
      <w:pPr>
        <w:pStyle w:val="BodyText"/>
      </w:pPr>
      <w:r>
        <w:t xml:space="preserve">At [Company Name], I am particularly drawn to your commitment to [mention a specific value, product, or mission of the company]. As a Sales Executive, I thrive in environments where collaboration and innovation are prioritized, and I am eager to apply my skills to support your objectives. Whether it’s expanding market share in Berlin’s competitive landscape or forging partnerships with key industry players, I am prepared to bring a proactive and solutions-oriented approach. My track record of exceeding quotas by [X]% in previous roles demonstrates my ability to deliver results even in challenging conditions.</w:t>
      </w:r>
    </w:p>
    <w:p>
      <w:pPr>
        <w:pStyle w:val="BodyText"/>
      </w:pPr>
      <w:r>
        <w:t xml:space="preserve">One of my proudest achievements was leading a sales initiative that increased client retention rates by [X]% through personalized account management strategies. This experience taught me the importance of understanding each client’s unique challenges and aligning solutions with their long-term goals. In Germany Berlin, where businesses often prioritize quality and efficiency, I believe this approach will resonate strongly. I am also adept at utilizing CRM tools and analytics to monitor performance metrics, ensuring that every sales strategy is data-backed and adaptable to market changes.</w:t>
      </w:r>
    </w:p>
    <w:p>
      <w:pPr>
        <w:pStyle w:val="BodyText"/>
      </w:pPr>
      <w:r>
        <w:t xml:space="preserve">As a Sales Executive in Germany Berlin, I am committed to upholding the highest standards of integrity and professionalism. The German business ethos places a strong emphasis on transparency and accountability—principles I have embedded in my work from the start of my career. I am also passionate about continuous learning, regularly attending industry conferences and workshops to stay ahead of market trends. This dedication ensures that I can provide clients with insights that go beyond immediate needs, positioning [Company Name] as a trusted partner in their growth journey.</w:t>
      </w:r>
    </w:p>
    <w:p>
      <w:pPr>
        <w:pStyle w:val="BodyText"/>
      </w:pPr>
      <w:r>
        <w:t xml:space="preserve">I would welcome the opportunity to discuss how my skills and experiences align with your team’s goals. I am available at your convenience for an interview and can be reached at [Phone Number] or [Email Address]. Thank you for considering my application. I look forward to the possibility of contributing to [Company Name]’s continued success in Germany Berli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Application</dc:title>
  <dc:creator/>
  <dc:language>en</dc:language>
  <cp:keywords/>
  <dcterms:created xsi:type="dcterms:W3CDTF">2026-07-23T06:47:08Z</dcterms:created>
  <dcterms:modified xsi:type="dcterms:W3CDTF">2026-07-23T06:47:08Z</dcterms:modified>
</cp:coreProperties>
</file>

<file path=docProps/custom.xml><?xml version="1.0" encoding="utf-8"?>
<Properties xmlns="http://schemas.openxmlformats.org/officeDocument/2006/custom-properties" xmlns:vt="http://schemas.openxmlformats.org/officeDocument/2006/docPropsVTypes"/>
</file>